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Style w:val=""/>
      </w:pPr>
      <w:r>
        <w:t xml:space="preserve">Table 1: Descriptive statistics for principal water quality constituents collected in 16 southwest Florida tidal creeks sampled between November 2013 and December 2017. Values shown are averages with minimum and maximum in parentheses. Portion describes the tidal (T) or freshwater (F) sections of each cr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72"/>
        <w:tblLook w:firstRow="1" w:lastRow="0" w:firstColumn="0" w:lastColumn="0" w:noHBand="0" w:noVBand="1"/>
      </w:tblPr>
      <w:tblGrid>
        <w:gridCol w:w="1152"/>
        <w:gridCol w:w="720"/>
        <w:gridCol w:w="720"/>
        <w:gridCol w:w="1296"/>
        <w:gridCol w:w="1296"/>
        <w:gridCol w:w="1296"/>
        <w:gridCol w:w="1296"/>
        <w:gridCol w:w="1296"/>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Cree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or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Cou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N (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P (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Chl-a (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Salinity (ps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O (mg/L)</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Bear</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 (0.6, 1.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2)</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 (1.7, 3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0.6 (3.9, 30.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 (0.8, 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4,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3 (0.6, 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9 (4.6, 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Bisho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9 (0.6, 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5 (0.2, 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9 (1.4, 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 (0.6,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2 (0.9, 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1 (4.7, 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Bu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 (0.8, 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9 (8.2, 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1 (2, 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2 (0.5, 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 (1.1,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7 (3, 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 (0.2, 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6 (4.3, 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Doublebran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 (0.8,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6 (2.4, 2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3 (0.2, 2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 (4, 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 (0.7,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 (1.4, 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7 (6, 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East Spr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5,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9.6 (2.8, 8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2 (3.2, 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3 (2.4, 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5,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4 (0.7, 1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8 (0.3, 2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7 (1.9, 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Este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 (0.6,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5 (1, 22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0.3 (0.2, 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 (1, 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 (0.6,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 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2 (1.9, 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 (1.8, 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ork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7, 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4 (6, 2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5.9 (15.6, 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 (2.4, 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 (0.8,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 (0.3,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 (10.6,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6 (0.2, 2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2 (4.9, 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ro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 (0.6, 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 (0.3, 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7.6 (3.2, 9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0.4 (0.2, 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6 (2, 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 (0.7, 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 (0.2, 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3 (1.8, 7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 (0.2, 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 (1.1, 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Mull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5,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8.9 (2.8, 3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4 (0.2, 2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3 (0.2, 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 (0.5,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2 (0.9, 8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5 (0.1, 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8 (2, 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hillipp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 (0.6,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1 (4.5, 2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8 (0.3, 2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 (2.5, 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 (1,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 (0.3,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1.8 (4.6, 10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 (0.3,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5 (1.7, 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Powel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 (0.7,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2 (1.6, 4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9 (0.2,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1 (1.8, 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7 (0.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 (1.5, 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4 (2.3, 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Sou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 (0.4,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9 (0.8, 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1.3 (0.3, 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 (0.7, 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 (0.6,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1,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6 (1.5, 6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5 (0, 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 (1.6, 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Spr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 (0.8, 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7 (3, 14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0.1 (0.4, 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7 (1.2, 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7,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 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 (1.8,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 (0.2, 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 (3.6, 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Sugarhou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 (0.8, 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4 (0.2, 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0.1 (2, 15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1 (0.2, 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7 (2.7, 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9 (0.6,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5 (1.6, 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4 (0.4, 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6 (2.2, 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Sweetwa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6,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1,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1 (1.6, 8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0.7 (0.1, 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3.7 (1.5, 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8 (0.4,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1 (0, 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2 (1.3, 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2 (0, 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7 (1.7, 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Wildc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1 (0.8,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3 (0.2, 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22.7 (4.1, 7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8 (0.5, 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5.7 (3.4, 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2 (0.9,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0.6 (0.3,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3.5 (0.3, 4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1.9 (0,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111111"/>
              </w:rPr>
              <w:t xml:space="preserve">4.4 (1.5, 8.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
    <w:name w:val=""/>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5:47:54Z</dcterms:created>
  <dcterms:modified xsi:type="dcterms:W3CDTF">2021-03-18T1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bookdown::word_document2</vt:lpwstr>
  </property>
</Properties>
</file>